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6768CB" w14:textId="14380836" w:rsidR="00EB1DF9" w:rsidRDefault="00EB1DF9" w:rsidP="00252B77">
      <w:pPr>
        <w:jc w:val="center"/>
      </w:pPr>
    </w:p>
    <w:p w14:paraId="449FC5FA" w14:textId="407AD0CD" w:rsidR="00252B77" w:rsidRDefault="00252B77" w:rsidP="00252B77">
      <w:pPr>
        <w:jc w:val="center"/>
      </w:pPr>
    </w:p>
    <w:p w14:paraId="42A91F2A" w14:textId="6B629888" w:rsidR="00252B77" w:rsidRDefault="00252B77" w:rsidP="00252B77">
      <w:pPr>
        <w:jc w:val="center"/>
        <w:rPr>
          <w:b/>
          <w:bCs/>
          <w:sz w:val="28"/>
          <w:szCs w:val="28"/>
        </w:rPr>
      </w:pPr>
      <w:r w:rsidRPr="00252B77">
        <w:rPr>
          <w:b/>
          <w:bCs/>
          <w:sz w:val="28"/>
          <w:szCs w:val="28"/>
        </w:rPr>
        <w:t xml:space="preserve">Assessment No: </w:t>
      </w:r>
      <w:r w:rsidR="00F60BB8">
        <w:rPr>
          <w:b/>
          <w:bCs/>
          <w:sz w:val="28"/>
          <w:szCs w:val="28"/>
        </w:rPr>
        <w:t>3</w:t>
      </w:r>
    </w:p>
    <w:p w14:paraId="6E2E5E2B" w14:textId="36222D60" w:rsidR="00252B77" w:rsidRDefault="00002613" w:rsidP="00252B77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Feature Engineering &amp; </w:t>
      </w:r>
      <w:r w:rsidR="00F60BB8">
        <w:rPr>
          <w:b/>
          <w:bCs/>
          <w:sz w:val="28"/>
          <w:szCs w:val="28"/>
        </w:rPr>
        <w:t>Model Fitting</w:t>
      </w:r>
    </w:p>
    <w:p w14:paraId="75EBC330" w14:textId="70ABFB3A" w:rsidR="008A1F7F" w:rsidRDefault="008A1F7F" w:rsidP="008A1F7F">
      <w:pPr>
        <w:jc w:val="both"/>
        <w:rPr>
          <w:sz w:val="28"/>
          <w:szCs w:val="28"/>
        </w:rPr>
      </w:pPr>
    </w:p>
    <w:p w14:paraId="19A1527D" w14:textId="1D88524F" w:rsidR="00075465" w:rsidRDefault="00075465" w:rsidP="00075465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Perform Label encoding on </w:t>
      </w:r>
      <w:r w:rsidR="00B649CD">
        <w:rPr>
          <w:sz w:val="24"/>
          <w:szCs w:val="24"/>
        </w:rPr>
        <w:t xml:space="preserve">IRIS </w:t>
      </w:r>
      <w:r>
        <w:rPr>
          <w:sz w:val="24"/>
          <w:szCs w:val="24"/>
        </w:rPr>
        <w:t>Datas</w:t>
      </w:r>
      <w:r w:rsidR="00064426">
        <w:rPr>
          <w:sz w:val="24"/>
          <w:szCs w:val="24"/>
        </w:rPr>
        <w:t>e</w:t>
      </w:r>
      <w:r>
        <w:rPr>
          <w:sz w:val="24"/>
          <w:szCs w:val="24"/>
        </w:rPr>
        <w:t>t</w:t>
      </w:r>
    </w:p>
    <w:p w14:paraId="25334691" w14:textId="48E9EFB0" w:rsidR="00064426" w:rsidRDefault="00064426" w:rsidP="00064426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Perform One-hot encoding on </w:t>
      </w:r>
      <w:r w:rsidR="00C47FC5">
        <w:rPr>
          <w:sz w:val="24"/>
          <w:szCs w:val="24"/>
        </w:rPr>
        <w:t xml:space="preserve">IRIS </w:t>
      </w:r>
      <w:r>
        <w:rPr>
          <w:sz w:val="24"/>
          <w:szCs w:val="24"/>
        </w:rPr>
        <w:t>Dataset</w:t>
      </w:r>
    </w:p>
    <w:p w14:paraId="13F3221E" w14:textId="312CA5B4" w:rsidR="00075465" w:rsidRDefault="00EF4DD3" w:rsidP="00075465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Feature scaling or standardization</w:t>
      </w:r>
    </w:p>
    <w:p w14:paraId="18DDAA62" w14:textId="7FE80237" w:rsidR="00F73B5E" w:rsidRDefault="00F73B5E" w:rsidP="00F73B5E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Normalization</w:t>
      </w:r>
    </w:p>
    <w:p w14:paraId="02A9EEBF" w14:textId="1BDB156F" w:rsidR="00F73B5E" w:rsidRDefault="00F73B5E" w:rsidP="00F73B5E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Z-scale</w:t>
      </w:r>
    </w:p>
    <w:p w14:paraId="429E8D9C" w14:textId="4F79E141" w:rsidR="00C47FC5" w:rsidRDefault="00C47FC5" w:rsidP="00F60BB8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Find the principal components of IRIS dataset</w:t>
      </w:r>
    </w:p>
    <w:p w14:paraId="3ED1F59A" w14:textId="3F733AAB" w:rsidR="00F60BB8" w:rsidRDefault="00F60BB8" w:rsidP="00F60BB8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F60BB8">
        <w:rPr>
          <w:sz w:val="24"/>
          <w:szCs w:val="24"/>
        </w:rPr>
        <w:t>House rent prediction using linear regression</w:t>
      </w:r>
    </w:p>
    <w:p w14:paraId="480C3FF7" w14:textId="0D3D4867" w:rsidR="00F60BB8" w:rsidRDefault="0072645E" w:rsidP="00F60BB8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rFonts w:ascii="CIDFont+F2" w:hAnsi="CIDFont+F2" w:cs="CIDFont+F2"/>
          <w:sz w:val="24"/>
          <w:szCs w:val="24"/>
        </w:rPr>
        <w:t>Medical diagnosis for disease spread pattern</w:t>
      </w:r>
      <w:r>
        <w:rPr>
          <w:sz w:val="24"/>
          <w:szCs w:val="24"/>
        </w:rPr>
        <w:t xml:space="preserve"> </w:t>
      </w:r>
      <w:r w:rsidR="00F60BB8">
        <w:rPr>
          <w:sz w:val="24"/>
          <w:szCs w:val="24"/>
        </w:rPr>
        <w:t>Using SVM</w:t>
      </w:r>
    </w:p>
    <w:p w14:paraId="61A67BA2" w14:textId="6B038BEF" w:rsidR="00BE6A95" w:rsidRDefault="00BE6A95" w:rsidP="00BE6A95">
      <w:pPr>
        <w:jc w:val="both"/>
        <w:rPr>
          <w:sz w:val="24"/>
          <w:szCs w:val="24"/>
        </w:rPr>
      </w:pPr>
    </w:p>
    <w:p w14:paraId="021C3402" w14:textId="437E75AF" w:rsidR="00BE6A95" w:rsidRPr="00BE6A95" w:rsidRDefault="00BE6A95" w:rsidP="00BE6A95">
      <w:pPr>
        <w:jc w:val="both"/>
        <w:rPr>
          <w:sz w:val="24"/>
          <w:szCs w:val="24"/>
        </w:rPr>
      </w:pPr>
      <w:r w:rsidRPr="00BE6A95">
        <w:rPr>
          <w:sz w:val="24"/>
          <w:szCs w:val="24"/>
        </w:rPr>
        <w:t>https://rpubs.com/ezrasote/housepricing</w:t>
      </w:r>
    </w:p>
    <w:sectPr w:rsidR="00BE6A95" w:rsidRPr="00BE6A95" w:rsidSect="007C5240">
      <w:type w:val="continuous"/>
      <w:pgSz w:w="11906" w:h="16838" w:code="9"/>
      <w:pgMar w:top="1440" w:right="1440" w:bottom="1440" w:left="1440" w:header="720" w:footer="720" w:gutter="0"/>
      <w:cols w:space="23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IDFont+F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5B0EB4"/>
    <w:multiLevelType w:val="hybridMultilevel"/>
    <w:tmpl w:val="7AF0EEF2"/>
    <w:lvl w:ilvl="0" w:tplc="999EA6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F6744B"/>
    <w:multiLevelType w:val="hybridMultilevel"/>
    <w:tmpl w:val="4B763BF0"/>
    <w:lvl w:ilvl="0" w:tplc="515E0A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AC1E32"/>
    <w:multiLevelType w:val="hybridMultilevel"/>
    <w:tmpl w:val="D8605FAA"/>
    <w:lvl w:ilvl="0" w:tplc="30E63BB4">
      <w:start w:val="5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84F40AA6">
      <w:start w:val="1"/>
      <w:numFmt w:val="lowerRoman"/>
      <w:lvlText w:val="%2."/>
      <w:lvlJc w:val="left"/>
      <w:pPr>
        <w:ind w:left="2160" w:hanging="360"/>
      </w:pPr>
      <w:rPr>
        <w:rFonts w:asciiTheme="minorHAnsi" w:eastAsiaTheme="minorHAnsi" w:hAnsiTheme="minorHAnsi" w:cstheme="minorBidi"/>
      </w:r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057363432">
    <w:abstractNumId w:val="1"/>
  </w:num>
  <w:num w:numId="2" w16cid:durableId="921722110">
    <w:abstractNumId w:val="0"/>
  </w:num>
  <w:num w:numId="3" w16cid:durableId="3345802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rQ0sjC2MDeztLRQ0lEKTi0uzszPAykwrwUARnmrcywAAAA="/>
  </w:docVars>
  <w:rsids>
    <w:rsidRoot w:val="00252B77"/>
    <w:rsid w:val="00002613"/>
    <w:rsid w:val="00064426"/>
    <w:rsid w:val="00075465"/>
    <w:rsid w:val="00086583"/>
    <w:rsid w:val="00107D81"/>
    <w:rsid w:val="001A2A0C"/>
    <w:rsid w:val="001A7A12"/>
    <w:rsid w:val="00252B77"/>
    <w:rsid w:val="00296847"/>
    <w:rsid w:val="002F12D6"/>
    <w:rsid w:val="00302876"/>
    <w:rsid w:val="00313411"/>
    <w:rsid w:val="005379A3"/>
    <w:rsid w:val="005C69DD"/>
    <w:rsid w:val="00610FFD"/>
    <w:rsid w:val="00611BFE"/>
    <w:rsid w:val="00666054"/>
    <w:rsid w:val="0072645E"/>
    <w:rsid w:val="00732FE7"/>
    <w:rsid w:val="00793148"/>
    <w:rsid w:val="007A3069"/>
    <w:rsid w:val="007C5240"/>
    <w:rsid w:val="00890BAA"/>
    <w:rsid w:val="008A1F7F"/>
    <w:rsid w:val="00923FA5"/>
    <w:rsid w:val="00956C7E"/>
    <w:rsid w:val="00962273"/>
    <w:rsid w:val="00967A7F"/>
    <w:rsid w:val="009B7BE1"/>
    <w:rsid w:val="009F49F3"/>
    <w:rsid w:val="00B05281"/>
    <w:rsid w:val="00B052EC"/>
    <w:rsid w:val="00B139ED"/>
    <w:rsid w:val="00B649CD"/>
    <w:rsid w:val="00BE1BE5"/>
    <w:rsid w:val="00BE6A95"/>
    <w:rsid w:val="00BF77E8"/>
    <w:rsid w:val="00C062B8"/>
    <w:rsid w:val="00C47FC5"/>
    <w:rsid w:val="00CC6990"/>
    <w:rsid w:val="00D0056D"/>
    <w:rsid w:val="00D04C2A"/>
    <w:rsid w:val="00D116A6"/>
    <w:rsid w:val="00D45DDA"/>
    <w:rsid w:val="00D52424"/>
    <w:rsid w:val="00D715FF"/>
    <w:rsid w:val="00E27D73"/>
    <w:rsid w:val="00E4316E"/>
    <w:rsid w:val="00EB1DF9"/>
    <w:rsid w:val="00EF4DD3"/>
    <w:rsid w:val="00F23297"/>
    <w:rsid w:val="00F519A6"/>
    <w:rsid w:val="00F60BB8"/>
    <w:rsid w:val="00F73B5E"/>
    <w:rsid w:val="00F9528C"/>
    <w:rsid w:val="00FA5F91"/>
    <w:rsid w:val="00FA622B"/>
    <w:rsid w:val="00FE1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F00940"/>
  <w15:chartTrackingRefBased/>
  <w15:docId w15:val="{592C7942-7A2B-4F5C-B48B-7475C8F4A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1F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KHA MOHAN</dc:creator>
  <cp:keywords/>
  <dc:description/>
  <cp:lastModifiedBy>ALKHA MOHAN</cp:lastModifiedBy>
  <cp:revision>9</cp:revision>
  <dcterms:created xsi:type="dcterms:W3CDTF">2022-08-25T03:00:00Z</dcterms:created>
  <dcterms:modified xsi:type="dcterms:W3CDTF">2022-09-05T10:26:00Z</dcterms:modified>
</cp:coreProperties>
</file>